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6F774" w14:textId="1C6587EF" w:rsidR="004C4BC8" w:rsidRPr="00846BA3" w:rsidRDefault="004C4BC8" w:rsidP="00C678C1">
      <w:pPr>
        <w:spacing w:line="240" w:lineRule="auto"/>
        <w:ind w:left="2160" w:firstLine="720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C678C1">
        <w:rPr>
          <w:rFonts w:ascii="Times New Roman" w:hAnsi="Times New Roman" w:cs="Times New Roman"/>
          <w:b/>
          <w:noProof/>
          <w:sz w:val="32"/>
          <w:szCs w:val="32"/>
          <w:u w:val="single"/>
        </w:rPr>
        <w:t>-</w:t>
      </w: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1.1</w:t>
      </w:r>
    </w:p>
    <w:p w14:paraId="1BD00E49" w14:textId="77777777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ent Name: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UID: </w:t>
      </w:r>
    </w:p>
    <w:p w14:paraId="17C0C4CA" w14:textId="0A6C740E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         </w:t>
      </w:r>
      <w:r w:rsidR="003D75E4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</w:p>
    <w:p w14:paraId="594A2AAF" w14:textId="77777777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 xml:space="preserve">Semester: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</w:p>
    <w:p w14:paraId="0D546959" w14:textId="77777777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>Subject Code:</w:t>
      </w:r>
    </w:p>
    <w:p w14:paraId="7A5A32C7" w14:textId="77777777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15AE604" w14:textId="77777777" w:rsidR="004C4BC8" w:rsidRDefault="004C4BC8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710748">
        <w:rPr>
          <w:rFonts w:ascii="Times New Roman" w:hAnsi="Times New Roman" w:cs="Times New Roman"/>
          <w:b/>
          <w:sz w:val="32"/>
          <w:szCs w:val="32"/>
          <w:lang w:val="en-IN"/>
        </w:rPr>
        <w:t xml:space="preserve">Aim: </w:t>
      </w:r>
    </w:p>
    <w:p w14:paraId="47370CAE" w14:textId="77777777" w:rsidR="004C4BC8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25EE5856" w14:textId="77777777" w:rsidR="004C4BC8" w:rsidRPr="00846BA3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43BFAF03" w14:textId="11B851AC" w:rsidR="004C4BC8" w:rsidRPr="00C678C1" w:rsidRDefault="004C4BC8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32"/>
          <w:szCs w:val="32"/>
          <w:lang w:val="en-IN"/>
        </w:rPr>
        <w:t>Objective:</w:t>
      </w:r>
    </w:p>
    <w:p w14:paraId="66282832" w14:textId="77777777" w:rsidR="00C678C1" w:rsidRPr="00C678C1" w:rsidRDefault="00C678C1" w:rsidP="00C678C1">
      <w:pPr>
        <w:pStyle w:val="ListParagraph"/>
        <w:numPr>
          <w:ilvl w:val="0"/>
          <w:numId w:val="3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48291EAA" w14:textId="77777777" w:rsidR="00C678C1" w:rsidRPr="00C678C1" w:rsidRDefault="00C678C1" w:rsidP="00C678C1">
      <w:pPr>
        <w:pStyle w:val="ListParagraph"/>
        <w:numPr>
          <w:ilvl w:val="0"/>
          <w:numId w:val="3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F6DBA38" w14:textId="05634956" w:rsidR="004C4BC8" w:rsidRPr="00C678C1" w:rsidRDefault="00C678C1" w:rsidP="00C678C1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ab/>
      </w:r>
    </w:p>
    <w:p w14:paraId="1DEE72F5" w14:textId="3593FEB2" w:rsidR="004C4BC8" w:rsidRPr="00C678C1" w:rsidRDefault="00864647" w:rsidP="00C678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sz w:val="32"/>
          <w:szCs w:val="32"/>
          <w:lang w:val="en-IN"/>
        </w:rPr>
        <w:t>S</w:t>
      </w:r>
      <w:r w:rsidR="004C4BC8">
        <w:rPr>
          <w:rFonts w:ascii="Times New Roman" w:hAnsi="Times New Roman" w:cs="Times New Roman"/>
          <w:b/>
          <w:sz w:val="32"/>
          <w:szCs w:val="32"/>
          <w:lang w:val="en-IN"/>
        </w:rPr>
        <w:t xml:space="preserve">cript and </w:t>
      </w:r>
      <w:r>
        <w:rPr>
          <w:rFonts w:ascii="Times New Roman" w:hAnsi="Times New Roman" w:cs="Times New Roman"/>
          <w:b/>
          <w:sz w:val="32"/>
          <w:szCs w:val="32"/>
          <w:lang w:val="en-IN"/>
        </w:rPr>
        <w:t>O</w:t>
      </w:r>
      <w:r w:rsidR="004C4BC8">
        <w:rPr>
          <w:rFonts w:ascii="Times New Roman" w:hAnsi="Times New Roman" w:cs="Times New Roman"/>
          <w:b/>
          <w:sz w:val="32"/>
          <w:szCs w:val="32"/>
          <w:lang w:val="en-IN"/>
        </w:rPr>
        <w:t>utput:</w:t>
      </w:r>
    </w:p>
    <w:p w14:paraId="5FBCDA06" w14:textId="3F537D49" w:rsidR="004C4BC8" w:rsidRPr="00E351E2" w:rsidRDefault="00C678C1" w:rsidP="00E351E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E351E2">
        <w:rPr>
          <w:rFonts w:ascii="Times New Roman" w:hAnsi="Times New Roman" w:cs="Times New Roman"/>
          <w:b/>
          <w:sz w:val="32"/>
          <w:szCs w:val="32"/>
          <w:lang w:val="en-IN"/>
        </w:rPr>
        <w:t>Arduino</w:t>
      </w:r>
    </w:p>
    <w:p w14:paraId="6B04FAC8" w14:textId="099EB009" w:rsidR="004C4BC8" w:rsidRDefault="004C4BC8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E2FE9C" w14:textId="285F6389" w:rsidR="00530546" w:rsidRDefault="00530546" w:rsidP="00C678C1">
      <w:pPr>
        <w:rPr>
          <w:noProof/>
        </w:rPr>
      </w:pPr>
    </w:p>
    <w:p w14:paraId="6E7A5A08" w14:textId="2B0BAA5F" w:rsidR="00E351E2" w:rsidRDefault="00E351E2" w:rsidP="00C678C1">
      <w:pPr>
        <w:rPr>
          <w:noProof/>
        </w:rPr>
      </w:pPr>
    </w:p>
    <w:p w14:paraId="7993CFF5" w14:textId="369DD4DA" w:rsidR="00E351E2" w:rsidRDefault="00E351E2" w:rsidP="00C678C1">
      <w:pPr>
        <w:rPr>
          <w:noProof/>
        </w:rPr>
      </w:pPr>
    </w:p>
    <w:p w14:paraId="5FFB89EF" w14:textId="4FE76E64" w:rsidR="00E351E2" w:rsidRDefault="00E351E2" w:rsidP="00C678C1">
      <w:pPr>
        <w:rPr>
          <w:noProof/>
        </w:rPr>
      </w:pPr>
    </w:p>
    <w:p w14:paraId="7C82C0A0" w14:textId="3F24B336" w:rsidR="00E351E2" w:rsidRDefault="00E351E2" w:rsidP="00C678C1">
      <w:pPr>
        <w:rPr>
          <w:noProof/>
        </w:rPr>
      </w:pPr>
    </w:p>
    <w:p w14:paraId="7DFBE678" w14:textId="43C59137" w:rsidR="00E351E2" w:rsidRDefault="00E351E2" w:rsidP="00C678C1">
      <w:pPr>
        <w:rPr>
          <w:noProof/>
        </w:rPr>
      </w:pPr>
    </w:p>
    <w:p w14:paraId="0D60BC22" w14:textId="531E0CF6" w:rsidR="00E351E2" w:rsidRDefault="00E351E2" w:rsidP="00C678C1">
      <w:pPr>
        <w:rPr>
          <w:noProof/>
        </w:rPr>
      </w:pPr>
    </w:p>
    <w:p w14:paraId="42E42471" w14:textId="4556CC2E" w:rsidR="00E351E2" w:rsidRDefault="00E351E2" w:rsidP="00C678C1">
      <w:pPr>
        <w:rPr>
          <w:noProof/>
        </w:rPr>
      </w:pPr>
    </w:p>
    <w:p w14:paraId="2DE3E557" w14:textId="1AE21246" w:rsidR="00E351E2" w:rsidRDefault="00E351E2" w:rsidP="00C678C1">
      <w:pPr>
        <w:rPr>
          <w:noProof/>
        </w:rPr>
      </w:pPr>
    </w:p>
    <w:p w14:paraId="6DE3CED5" w14:textId="5782C58D" w:rsidR="00E351E2" w:rsidRDefault="00E351E2" w:rsidP="00C678C1">
      <w:pPr>
        <w:rPr>
          <w:noProof/>
        </w:rPr>
      </w:pPr>
    </w:p>
    <w:p w14:paraId="4EE19BF2" w14:textId="40287811" w:rsidR="00E351E2" w:rsidRDefault="00E351E2" w:rsidP="00C678C1">
      <w:pPr>
        <w:rPr>
          <w:noProof/>
        </w:rPr>
      </w:pPr>
    </w:p>
    <w:p w14:paraId="6B930641" w14:textId="0263E2E7" w:rsidR="00E351E2" w:rsidRDefault="00E351E2" w:rsidP="00C678C1">
      <w:pPr>
        <w:rPr>
          <w:noProof/>
        </w:rPr>
      </w:pPr>
    </w:p>
    <w:p w14:paraId="4D0471FD" w14:textId="3E95C7FC" w:rsidR="00E351E2" w:rsidRDefault="00E351E2" w:rsidP="00C678C1">
      <w:pPr>
        <w:rPr>
          <w:noProof/>
        </w:rPr>
      </w:pPr>
    </w:p>
    <w:p w14:paraId="1325ED8F" w14:textId="311746B7" w:rsidR="00E351E2" w:rsidRDefault="00E351E2" w:rsidP="00C678C1">
      <w:pPr>
        <w:rPr>
          <w:noProof/>
        </w:rPr>
      </w:pPr>
    </w:p>
    <w:p w14:paraId="6500A40F" w14:textId="64A2BB86" w:rsidR="00E351E2" w:rsidRDefault="00E351E2" w:rsidP="00C678C1">
      <w:pPr>
        <w:rPr>
          <w:noProof/>
        </w:rPr>
      </w:pPr>
    </w:p>
    <w:p w14:paraId="5200E8FB" w14:textId="07F6D535" w:rsidR="00E351E2" w:rsidRDefault="00E351E2" w:rsidP="00C678C1">
      <w:pPr>
        <w:rPr>
          <w:noProof/>
        </w:rPr>
      </w:pPr>
    </w:p>
    <w:p w14:paraId="235DF493" w14:textId="667C6638" w:rsidR="00E351E2" w:rsidRDefault="00E351E2" w:rsidP="00C678C1">
      <w:pPr>
        <w:rPr>
          <w:noProof/>
        </w:rPr>
      </w:pPr>
    </w:p>
    <w:p w14:paraId="4D6A62BC" w14:textId="055AB1D3" w:rsidR="00E351E2" w:rsidRDefault="00E351E2" w:rsidP="00C678C1">
      <w:pPr>
        <w:rPr>
          <w:noProof/>
        </w:rPr>
      </w:pPr>
    </w:p>
    <w:p w14:paraId="036491DF" w14:textId="443CBD8D" w:rsidR="00E351E2" w:rsidRDefault="00E351E2" w:rsidP="00C678C1">
      <w:pPr>
        <w:rPr>
          <w:noProof/>
        </w:rPr>
      </w:pPr>
    </w:p>
    <w:p w14:paraId="6940A422" w14:textId="6FE5AB5A" w:rsidR="00E351E2" w:rsidRDefault="00E351E2" w:rsidP="00C678C1">
      <w:pPr>
        <w:rPr>
          <w:noProof/>
        </w:rPr>
      </w:pPr>
    </w:p>
    <w:p w14:paraId="58EB9753" w14:textId="61194043" w:rsidR="00E351E2" w:rsidRDefault="00E351E2" w:rsidP="00C678C1">
      <w:pPr>
        <w:rPr>
          <w:noProof/>
        </w:rPr>
      </w:pPr>
    </w:p>
    <w:p w14:paraId="20C346DF" w14:textId="7E82AE80" w:rsidR="00E351E2" w:rsidRDefault="00E351E2" w:rsidP="00C678C1">
      <w:pPr>
        <w:rPr>
          <w:noProof/>
        </w:rPr>
      </w:pPr>
    </w:p>
    <w:p w14:paraId="766D6E5D" w14:textId="5F2FEE61" w:rsidR="00E351E2" w:rsidRDefault="00E351E2" w:rsidP="00C678C1">
      <w:pPr>
        <w:rPr>
          <w:noProof/>
        </w:rPr>
      </w:pPr>
    </w:p>
    <w:p w14:paraId="4CD8DE2C" w14:textId="36D01D25" w:rsidR="00E351E2" w:rsidRDefault="00E351E2" w:rsidP="00C678C1">
      <w:pPr>
        <w:rPr>
          <w:noProof/>
        </w:rPr>
      </w:pPr>
    </w:p>
    <w:p w14:paraId="68FAE224" w14:textId="7BC266C7" w:rsidR="00E351E2" w:rsidRDefault="00E351E2" w:rsidP="00C678C1">
      <w:pPr>
        <w:rPr>
          <w:noProof/>
        </w:rPr>
      </w:pPr>
    </w:p>
    <w:p w14:paraId="6BEDC91E" w14:textId="1C49623C" w:rsidR="00E351E2" w:rsidRDefault="00E351E2" w:rsidP="00C678C1">
      <w:pPr>
        <w:rPr>
          <w:noProof/>
        </w:rPr>
      </w:pPr>
    </w:p>
    <w:p w14:paraId="464A65A6" w14:textId="6D4FDA34" w:rsidR="00E351E2" w:rsidRDefault="00E351E2" w:rsidP="00C678C1">
      <w:pPr>
        <w:rPr>
          <w:noProof/>
        </w:rPr>
      </w:pPr>
    </w:p>
    <w:p w14:paraId="07C7EE5A" w14:textId="2B730124" w:rsidR="00E351E2" w:rsidRDefault="00E351E2" w:rsidP="00C678C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3D0CA8B" wp14:editId="6E6256C4">
            <wp:simplePos x="0" y="0"/>
            <wp:positionH relativeFrom="page">
              <wp:posOffset>1514475</wp:posOffset>
            </wp:positionH>
            <wp:positionV relativeFrom="paragraph">
              <wp:posOffset>431165</wp:posOffset>
            </wp:positionV>
            <wp:extent cx="4276725" cy="2710815"/>
            <wp:effectExtent l="0" t="0" r="9525" b="0"/>
            <wp:wrapTopAndBottom/>
            <wp:docPr id="2" name="Picture 2" descr="A000073 | Arduino Uno Rev3 SMD | Distrelec International | Electronic  Components Distribu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000073 | Arduino Uno Rev3 SMD | Distrelec International | Electronic  Components Distributo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271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2D0EBC" w14:textId="5944A1FA" w:rsidR="00E351E2" w:rsidRDefault="00E351E2" w:rsidP="00C678C1">
      <w:pPr>
        <w:rPr>
          <w:noProof/>
        </w:rPr>
      </w:pPr>
    </w:p>
    <w:p w14:paraId="06237874" w14:textId="02AED586" w:rsidR="00E351E2" w:rsidRDefault="00E351E2" w:rsidP="00C678C1">
      <w:pPr>
        <w:rPr>
          <w:noProof/>
        </w:rPr>
      </w:pPr>
    </w:p>
    <w:p w14:paraId="28B3EAC4" w14:textId="251FCDFC" w:rsidR="00E351E2" w:rsidRDefault="00E351E2" w:rsidP="00C678C1">
      <w:pPr>
        <w:rPr>
          <w:noProof/>
        </w:rPr>
      </w:pPr>
    </w:p>
    <w:p w14:paraId="1AFCFC66" w14:textId="09F2A9E3" w:rsidR="00E351E2" w:rsidRDefault="00E351E2" w:rsidP="00C678C1">
      <w:pPr>
        <w:rPr>
          <w:noProof/>
        </w:rPr>
      </w:pPr>
    </w:p>
    <w:p w14:paraId="169558C1" w14:textId="73429A25" w:rsidR="00E351E2" w:rsidRDefault="00E351E2" w:rsidP="00C678C1">
      <w:pPr>
        <w:rPr>
          <w:noProof/>
        </w:rPr>
      </w:pPr>
    </w:p>
    <w:p w14:paraId="4C66C9E8" w14:textId="2CEF24EF" w:rsidR="00E351E2" w:rsidRDefault="00E351E2" w:rsidP="00C678C1">
      <w:pPr>
        <w:rPr>
          <w:noProof/>
        </w:rPr>
      </w:pPr>
    </w:p>
    <w:p w14:paraId="62D3AEF7" w14:textId="5AAFCDE3" w:rsidR="00E351E2" w:rsidRDefault="00E351E2" w:rsidP="00C678C1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2CE44D5" w14:textId="6155F4E9" w:rsidR="00C678C1" w:rsidRPr="00A42C9D" w:rsidRDefault="00C678C1" w:rsidP="00A42C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A42C9D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Raspberry pi</w:t>
      </w:r>
    </w:p>
    <w:p w14:paraId="39A18375" w14:textId="77777777" w:rsidR="00530546" w:rsidRPr="00530546" w:rsidRDefault="00530546" w:rsidP="00C678C1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72548BE" w14:textId="53EC4021" w:rsidR="00C678C1" w:rsidRDefault="00C678C1" w:rsidP="00C678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010DFE6E" wp14:editId="37A6FC82">
            <wp:extent cx="4320540" cy="26974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D71FF" w14:textId="330B0AE5" w:rsidR="00C678C1" w:rsidRDefault="00C678C1" w:rsidP="00C678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9ADC311" w14:textId="2A212EC8" w:rsidR="00C678C1" w:rsidRDefault="00C678C1" w:rsidP="00C678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60C6CB2" w14:textId="35B2D1CA" w:rsidR="00C678C1" w:rsidRDefault="00C678C1" w:rsidP="00C678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8270628" w14:textId="7C23E2DA" w:rsidR="00C678C1" w:rsidRDefault="00C678C1" w:rsidP="00C678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0DC1359" w14:textId="15DEF65B" w:rsidR="00C678C1" w:rsidRDefault="00C678C1" w:rsidP="00C678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59DBD4E" w14:textId="77777777" w:rsidR="00C678C1" w:rsidRPr="00C678C1" w:rsidRDefault="00C678C1" w:rsidP="00C678C1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sectPr w:rsidR="00C678C1" w:rsidRPr="00C678C1" w:rsidSect="00E351E2">
      <w:headerReference w:type="default" r:id="rId9"/>
      <w:headerReference w:type="first" r:id="rId10"/>
      <w:pgSz w:w="12240" w:h="15840"/>
      <w:pgMar w:top="225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51A90" w14:textId="77777777" w:rsidR="006A109B" w:rsidRDefault="006A109B" w:rsidP="000271CE">
      <w:pPr>
        <w:spacing w:after="0" w:line="240" w:lineRule="auto"/>
      </w:pPr>
      <w:r>
        <w:separator/>
      </w:r>
    </w:p>
  </w:endnote>
  <w:endnote w:type="continuationSeparator" w:id="0">
    <w:p w14:paraId="7AAC3025" w14:textId="77777777" w:rsidR="006A109B" w:rsidRDefault="006A109B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78871" w14:textId="77777777" w:rsidR="006A109B" w:rsidRDefault="006A109B" w:rsidP="000271CE">
      <w:pPr>
        <w:spacing w:after="0" w:line="240" w:lineRule="auto"/>
      </w:pPr>
      <w:r>
        <w:separator/>
      </w:r>
    </w:p>
  </w:footnote>
  <w:footnote w:type="continuationSeparator" w:id="0">
    <w:p w14:paraId="0071BA36" w14:textId="77777777" w:rsidR="006A109B" w:rsidRDefault="006A109B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546B8EF2" w:rsidR="000271CE" w:rsidRDefault="00695C9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640165F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8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6FAA2D" id="Rectangle 8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40A2B" w14:textId="3DCA45CF" w:rsidR="00E351E2" w:rsidRDefault="00E351E2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13E4D96A" wp14:editId="05CF4036">
              <wp:simplePos x="0" y="0"/>
              <wp:positionH relativeFrom="column">
                <wp:posOffset>-200025</wp:posOffset>
              </wp:positionH>
              <wp:positionV relativeFrom="paragraph">
                <wp:posOffset>-238125</wp:posOffset>
              </wp:positionV>
              <wp:extent cx="6591300" cy="979170"/>
              <wp:effectExtent l="0" t="0" r="19050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591300" cy="979170"/>
                        <a:chOff x="0" y="0"/>
                        <a:chExt cx="5838825" cy="979170"/>
                      </a:xfrm>
                    </wpg:grpSpPr>
                    <wpg:grpSp>
                      <wpg:cNvPr id="4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5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BC8212" w14:textId="77777777" w:rsidR="00E351E2" w:rsidRPr="00CC10EC" w:rsidRDefault="00E351E2" w:rsidP="00E351E2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0FD6C82E" w14:textId="77777777" w:rsidR="00E351E2" w:rsidRPr="00CC10EC" w:rsidRDefault="00E351E2" w:rsidP="00E351E2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E4D96A" id="Group 3" o:spid="_x0000_s1026" style="position:absolute;margin-left:-15.75pt;margin-top:-18.75pt;width:519pt;height:77.1pt;z-index:251668480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" filled="f" stroked="f" strokeweight="1pt">
                  <v:textbox>
                    <w:txbxContent>
                      <w:p w14:paraId="39BC8212" w14:textId="77777777" w:rsidR="00E351E2" w:rsidRPr="00CC10EC" w:rsidRDefault="00E351E2" w:rsidP="00E351E2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0FD6C82E" w14:textId="77777777" w:rsidR="00E351E2" w:rsidRPr="00CC10EC" w:rsidRDefault="00E351E2" w:rsidP="00E351E2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597188"/>
    <w:multiLevelType w:val="hybridMultilevel"/>
    <w:tmpl w:val="81F4F6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4B23C9"/>
    <w:multiLevelType w:val="hybridMultilevel"/>
    <w:tmpl w:val="FA564532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" w15:restartNumberingAfterBreak="0">
    <w:nsid w:val="547425E3"/>
    <w:multiLevelType w:val="hybridMultilevel"/>
    <w:tmpl w:val="C4F0CB9A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3" w15:restartNumberingAfterBreak="0">
    <w:nsid w:val="7292252F"/>
    <w:multiLevelType w:val="hybridMultilevel"/>
    <w:tmpl w:val="3C18F7AC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3271308">
    <w:abstractNumId w:val="3"/>
  </w:num>
  <w:num w:numId="2" w16cid:durableId="1866824849">
    <w:abstractNumId w:val="1"/>
  </w:num>
  <w:num w:numId="3" w16cid:durableId="600181642">
    <w:abstractNumId w:val="2"/>
  </w:num>
  <w:num w:numId="4" w16cid:durableId="19435361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964E2"/>
    <w:rsid w:val="000E2E4B"/>
    <w:rsid w:val="00135E1A"/>
    <w:rsid w:val="00244A9E"/>
    <w:rsid w:val="002766F4"/>
    <w:rsid w:val="002B75FE"/>
    <w:rsid w:val="002C09BD"/>
    <w:rsid w:val="00340E25"/>
    <w:rsid w:val="003D75E4"/>
    <w:rsid w:val="004C4BC8"/>
    <w:rsid w:val="004C5AE2"/>
    <w:rsid w:val="00530273"/>
    <w:rsid w:val="00530546"/>
    <w:rsid w:val="005A1DF5"/>
    <w:rsid w:val="00695C90"/>
    <w:rsid w:val="006A109B"/>
    <w:rsid w:val="00864647"/>
    <w:rsid w:val="009765BA"/>
    <w:rsid w:val="00A22DFB"/>
    <w:rsid w:val="00A42C9D"/>
    <w:rsid w:val="00B15E51"/>
    <w:rsid w:val="00B233C6"/>
    <w:rsid w:val="00B62E39"/>
    <w:rsid w:val="00B91915"/>
    <w:rsid w:val="00BC1BDA"/>
    <w:rsid w:val="00C36C80"/>
    <w:rsid w:val="00C678C1"/>
    <w:rsid w:val="00D96D6E"/>
    <w:rsid w:val="00DB31BD"/>
    <w:rsid w:val="00E23E68"/>
    <w:rsid w:val="00E351E2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Nabh Varshney</cp:lastModifiedBy>
  <cp:revision>3</cp:revision>
  <cp:lastPrinted>2023-02-27T13:19:00Z</cp:lastPrinted>
  <dcterms:created xsi:type="dcterms:W3CDTF">2023-02-27T13:19:00Z</dcterms:created>
  <dcterms:modified xsi:type="dcterms:W3CDTF">2023-02-27T13:19:00Z</dcterms:modified>
</cp:coreProperties>
</file>